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B536B" w14:textId="439C5FE1" w:rsidR="00110435" w:rsidRPr="00F04B60" w:rsidRDefault="00602AD2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F04B60">
        <w:rPr>
          <w:rFonts w:ascii="Times New Roman" w:eastAsia="標楷體" w:hAnsi="Times New Roman" w:cs="Times New Roman"/>
          <w:b/>
          <w:sz w:val="32"/>
          <w:szCs w:val="32"/>
        </w:rPr>
        <w:t>C</w:t>
      </w:r>
      <w:r w:rsidR="00F22CF8" w:rsidRPr="00F04B60">
        <w:rPr>
          <w:rFonts w:ascii="Times New Roman" w:eastAsia="標楷體" w:hAnsi="Times New Roman" w:cs="Times New Roman"/>
          <w:b/>
          <w:sz w:val="32"/>
          <w:szCs w:val="32"/>
        </w:rPr>
        <w:t>PP</w:t>
      </w:r>
      <w:r w:rsidR="009D431C" w:rsidRPr="00F04B60">
        <w:rPr>
          <w:rFonts w:ascii="Times New Roman" w:eastAsia="標楷體" w:hAnsi="Times New Roman" w:cs="Times New Roman"/>
          <w:b/>
          <w:sz w:val="32"/>
          <w:szCs w:val="32"/>
        </w:rPr>
        <w:t>程式設計</w:t>
      </w:r>
      <w:r w:rsidR="006260AE" w:rsidRPr="00F04B60">
        <w:rPr>
          <w:rFonts w:ascii="Times New Roman" w:eastAsia="標楷體" w:hAnsi="Times New Roman" w:cs="Times New Roman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F04B60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DEFA3D5" w:rsidR="00366280" w:rsidRPr="00F04B60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72651A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CY</w:t>
            </w:r>
          </w:p>
        </w:tc>
      </w:tr>
      <w:tr w:rsidR="00F56927" w:rsidRPr="00F04B60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7CC23F4A" w:rsidR="00F56927" w:rsidRPr="00F04B60" w:rsidRDefault="00F56927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名稱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(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中文</w:t>
            </w:r>
            <w:r w:rsidR="00602AD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/</w:t>
            </w:r>
            <w:r w:rsidR="00602AD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英文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)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3151F6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Array to integer</w:t>
            </w:r>
          </w:p>
        </w:tc>
      </w:tr>
      <w:tr w:rsidR="003A2AB0" w:rsidRPr="00F04B6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4302FBBC" w:rsidR="00E318FE" w:rsidRPr="00F04B60" w:rsidRDefault="003A2AB0" w:rsidP="00520093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  <w:r w:rsidR="00A91118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bookmarkStart w:id="0" w:name="_GoBack"/>
            <w:bookmarkEnd w:id="0"/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F04B60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:rsidRPr="00F04B6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F04B60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F04B6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PARAMETERS AND OVERLOADING</w:t>
                  </w:r>
                </w:p>
                <w:p w14:paraId="68395D45" w14:textId="3AC610B5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ARRAYS</w:t>
                  </w:r>
                </w:p>
                <w:p w14:paraId="504D64B3" w14:textId="5B7BBB81" w:rsidR="00250D90" w:rsidRPr="00F04B60" w:rsidRDefault="00633064" w:rsidP="0063306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STRUCTURES AND CLASSES</w:t>
                  </w:r>
                </w:p>
                <w:p w14:paraId="2946A458" w14:textId="079144B4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F04B60" w:rsidRDefault="00250D90" w:rsidP="00F22CF8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OPERATOR OVERLOADING, FRIENDS,AND REFERENCES </w:t>
                  </w:r>
                  <w:r w:rsidR="00746D74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  </w:t>
                  </w:r>
                </w:p>
                <w:p w14:paraId="3B578FAE" w14:textId="1DAAED42" w:rsidR="0072651A" w:rsidRPr="00F04B60" w:rsidRDefault="007654A1" w:rsidP="007654A1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72651A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STRINGS</w:t>
                  </w:r>
                </w:p>
                <w:p w14:paraId="7FA066E0" w14:textId="3C163762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F04B6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 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F04B60" w:rsidRDefault="00520093" w:rsidP="00C90E26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04B60" w14:paraId="0D4B7DDD" w14:textId="77777777" w:rsidTr="005C5A1C">
        <w:trPr>
          <w:trHeight w:val="3286"/>
        </w:trPr>
        <w:tc>
          <w:tcPr>
            <w:tcW w:w="5000" w:type="pct"/>
          </w:tcPr>
          <w:p w14:paraId="1F2D1FCA" w14:textId="77777777" w:rsidR="00EC6049" w:rsidRPr="00F04B60" w:rsidRDefault="00F54D6D" w:rsidP="008B647E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bookmarkStart w:id="1" w:name="OLE_LINK156"/>
            <w:bookmarkStart w:id="2" w:name="OLE_LINK157"/>
          </w:p>
          <w:p w14:paraId="31D997B4" w14:textId="59D7FD7A" w:rsidR="002B10D5" w:rsidRPr="00F04B60" w:rsidRDefault="003151F6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Write a </w:t>
            </w:r>
            <w:r w:rsidR="00A43C79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las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hat</w:t>
            </w:r>
            <w:r w:rsidR="00F04B60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onvert a string into an integer. For example,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function should return an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nteger 1234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with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given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string “1234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  <w:r w:rsidR="00EC6049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If you do some research, you will find that there is a function named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“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nd also the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“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tringstream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lass that can do this conver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ion for you. However, in this programming p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roject, you should write your own code to do the conversion.</w:t>
            </w:r>
          </w:p>
          <w:p w14:paraId="3012A22B" w14:textId="4249FD7E" w:rsidR="00EC6049" w:rsidRPr="00F04B60" w:rsidRDefault="00EC6049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Implement a class named </w:t>
            </w:r>
            <w:r w:rsidRPr="00F04B60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Atoi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o transform a string to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teger.</w:t>
            </w:r>
          </w:p>
          <w:p w14:paraId="15578214" w14:textId="592605FE" w:rsidR="00EC6049" w:rsidRPr="00F04B60" w:rsidRDefault="00EC6049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22C0BB1D" w14:textId="582BD14C" w:rsidR="00EC6049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class Atoi has a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ttribute named </w:t>
            </w:r>
            <w:bookmarkStart w:id="3" w:name="OLE_LINK158"/>
            <w:bookmarkStart w:id="4" w:name="OLE_LINK159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(string)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bookmarkEnd w:id="3"/>
            <w:bookmarkEnd w:id="4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o store the origin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l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string value.</w:t>
            </w:r>
          </w:p>
          <w:p w14:paraId="66A1D696" w14:textId="69B21DF1" w:rsidR="00600368" w:rsidRPr="00F04B60" w:rsidRDefault="00600368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133A481" w14:textId="39CBBE11" w:rsidR="00600368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class Atoi has two constructors:</w:t>
            </w:r>
          </w:p>
          <w:p w14:paraId="44D73318" w14:textId="189AAD5A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Atoi()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: </w:t>
            </w:r>
            <w:bookmarkStart w:id="5" w:name="OLE_LINK160"/>
            <w:bookmarkStart w:id="6" w:name="OLE_LINK161"/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onstruct a class Atoi where </w:t>
            </w: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s "". </w:t>
            </w:r>
            <w:bookmarkEnd w:id="5"/>
            <w:bookmarkEnd w:id="6"/>
          </w:p>
          <w:p w14:paraId="393861FC" w14:textId="34DC093C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Atoi(string s)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: C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onstruct a class Atoi where </w:t>
            </w: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s </w:t>
            </w:r>
            <w:r w:rsidRPr="00F04B60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0AD465DD" w14:textId="11548FBA" w:rsidR="00600368" w:rsidRPr="00F04B60" w:rsidRDefault="00600368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41A8E23" w14:textId="17F0BEBE" w:rsidR="00600368" w:rsidRPr="00F04B60" w:rsidRDefault="008B647E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Y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ou should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also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mplement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he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following member functions:</w:t>
            </w:r>
          </w:p>
          <w:p w14:paraId="25DD405C" w14:textId="19F8F41D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tString(String s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Set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of this class to </w:t>
            </w:r>
            <w:r w:rsidR="008B647E" w:rsidRPr="00C00075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2469B2EE" w14:textId="2007361A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G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tString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etur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of this class.</w:t>
            </w:r>
          </w:p>
          <w:p w14:paraId="00AE152D" w14:textId="414BAEE9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L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ngth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eturn the length of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4F1E36A9" w14:textId="1E0E6C5C" w:rsidR="008B647E" w:rsidRPr="00F04B60" w:rsidRDefault="003F3EF6" w:rsidP="00C00075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I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Digital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t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urn true if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an be </w:t>
            </w:r>
            <w:r w:rsidR="00C00075" w:rsidRP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transformed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i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o a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n integer, otherwise 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return false.</w:t>
            </w:r>
          </w:p>
          <w:p w14:paraId="2A6CA5D4" w14:textId="33747755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tringToInteger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Convert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o a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teger and return.</w:t>
            </w:r>
          </w:p>
          <w:p w14:paraId="3BEF2A88" w14:textId="77777777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54D6BF2E" w14:textId="0D2ED789" w:rsidR="003151F6" w:rsidRPr="00F04B60" w:rsidRDefault="003151F6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bookmarkEnd w:id="1"/>
          <w:bookmarkEnd w:id="2"/>
          <w:p w14:paraId="0B8D80D7" w14:textId="7A850CC3" w:rsidR="00A91118" w:rsidRPr="00F04B60" w:rsidRDefault="002769B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5D477D10" w14:textId="77EFF597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 series of string.</w:t>
            </w:r>
          </w:p>
          <w:p w14:paraId="7E45345E" w14:textId="7A065F74" w:rsidR="008B647E" w:rsidRPr="00F04B60" w:rsidRDefault="008B647E" w:rsidP="00D70A76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bookmarkStart w:id="7" w:name="OLE_LINK154"/>
            <w:bookmarkStart w:id="8" w:name="OLE_LINK155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**</w:t>
            </w:r>
            <w:bookmarkStart w:id="9" w:name="OLE_LINK87"/>
            <w:bookmarkStart w:id="10" w:name="OLE_LINK88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main() function </w:t>
            </w:r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 </w:t>
            </w:r>
            <w:bookmarkStart w:id="11" w:name="OLE_LINK63"/>
            <w:bookmarkStart w:id="12" w:name="OLE_LINK64"/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"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Other Notes</w:t>
            </w:r>
            <w:bookmarkEnd w:id="11"/>
            <w:bookmarkEnd w:id="12"/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", please copy it as your main functio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  <w:bookmarkEnd w:id="7"/>
            <w:bookmarkEnd w:id="8"/>
            <w:bookmarkEnd w:id="9"/>
            <w:bookmarkEnd w:id="10"/>
          </w:p>
          <w:p w14:paraId="7DDB83E0" w14:textId="77777777" w:rsidR="008B647E" w:rsidRPr="00F04B60" w:rsidRDefault="008B647E" w:rsidP="008B647E">
            <w:pPr>
              <w:ind w:leftChars="26" w:left="63" w:hanging="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45FCA32" w14:textId="5E9971EB" w:rsidR="002B10D5" w:rsidRPr="00F04B60" w:rsidRDefault="002769B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輸出說明</w:t>
            </w:r>
            <w:r w:rsidR="002A0D05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FB43B35" w14:textId="628DC738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bookmarkStart w:id="13" w:name="OLE_LINK89"/>
            <w:bookmarkStart w:id="14" w:name="OLE_LINK90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result of executing your program with the given main function.</w:t>
            </w:r>
            <w:bookmarkEnd w:id="13"/>
            <w:bookmarkEnd w:id="14"/>
          </w:p>
          <w:p w14:paraId="6E080CE9" w14:textId="77777777" w:rsidR="008B647E" w:rsidRPr="00F04B60" w:rsidRDefault="008B647E" w:rsidP="008B647E">
            <w:pPr>
              <w:ind w:leftChars="-163" w:left="-391" w:firstLineChars="163" w:firstLine="39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642368A0" w14:textId="7B0E48B4" w:rsidR="002769BC" w:rsidRPr="00F04B60" w:rsidRDefault="0004116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F04B60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Sample Output</w:t>
                  </w:r>
                </w:p>
              </w:tc>
            </w:tr>
            <w:tr w:rsidR="002B69AD" w:rsidRPr="00F04B60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18D940" w14:textId="7F7EE940" w:rsidR="007654A1" w:rsidRPr="00F04B60" w:rsidRDefault="00FF692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</w:t>
                  </w:r>
                  <w:r w:rsidR="007654A1"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785350E0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F529F7B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60BAF902" w14:textId="22B1CD1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7FEFA7B3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65E949BE" w14:textId="77777777" w:rsidR="008F0662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4BED548C" w14:textId="52DBFA67" w:rsidR="00267DDC" w:rsidRPr="00F04B60" w:rsidRDefault="00267DDC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891231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DFE7AFD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6C12DE1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20</w:t>
                  </w:r>
                </w:p>
                <w:p w14:paraId="3C09CEC8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F4E916A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642D89A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4206354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3363FA2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333D9BB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20</w:t>
                  </w:r>
                </w:p>
                <w:p w14:paraId="0734B767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C6C9415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C799CCE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0816700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F592E83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B5A2451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20</w:t>
                  </w:r>
                </w:p>
                <w:p w14:paraId="0C301145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B132F60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1A0D4F4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0BA6B1EF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504C337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2C1E0F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20</w:t>
                  </w:r>
                </w:p>
                <w:p w14:paraId="12DFF7E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535940F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637DE00F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6F098CC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C6A3BEE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3</w:t>
                  </w:r>
                </w:p>
                <w:p w14:paraId="7289F5B2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0</w:t>
                  </w:r>
                </w:p>
                <w:p w14:paraId="31A39E82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D04A9FB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</w:t>
                  </w:r>
                </w:p>
                <w:p w14:paraId="66F9EA55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</w:t>
                  </w:r>
                </w:p>
                <w:p w14:paraId="1C9FAB4D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47B7C72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061E23B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20</w:t>
                  </w:r>
                </w:p>
                <w:p w14:paraId="4630A97B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3E2A86E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9645688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59587FB0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3276C70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lastRenderedPageBreak/>
                    <w:t>6</w:t>
                  </w:r>
                </w:p>
                <w:p w14:paraId="0A77D4F0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20</w:t>
                  </w:r>
                </w:p>
                <w:p w14:paraId="3230C345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3BFFDDE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477AF248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6AD16F07" w14:textId="0888245C" w:rsidR="00683E3D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2B69AD" w:rsidRPr="00F04B60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lastRenderedPageBreak/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2A5C30" w14:textId="60CB0F9D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281F822E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096504</w:t>
                  </w:r>
                </w:p>
                <w:p w14:paraId="5BD1EDAF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4EEB681F" w14:textId="1F983DA6" w:rsidR="002B69AD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049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6C5F8DB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63E8C20C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20</w:t>
                  </w:r>
                </w:p>
                <w:p w14:paraId="7369340D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5FED3EE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3C151905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106D9A34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7C17802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</w:t>
                  </w:r>
                </w:p>
                <w:p w14:paraId="3425CAA1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9650420</w:t>
                  </w:r>
                </w:p>
                <w:p w14:paraId="28DB5D87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29FD21F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484CAD14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96504</w:t>
                  </w:r>
                </w:p>
                <w:p w14:paraId="4098AC7D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C1E082F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672CC591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20</w:t>
                  </w:r>
                </w:p>
                <w:p w14:paraId="3BA44B5B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8EBA951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73CB584C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5B074D93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4237E4E2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75547BD4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9420</w:t>
                  </w:r>
                </w:p>
                <w:p w14:paraId="451F6A07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1336BAD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0CB6C396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94</w:t>
                  </w:r>
                </w:p>
                <w:p w14:paraId="380654BD" w14:textId="5A7A0F02" w:rsidR="002B69AD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2B69AD" w:rsidRPr="00F04B60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12D380FF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087F404" w14:textId="73D6CF16" w:rsidR="002B69AD" w:rsidRPr="00F04B60" w:rsidRDefault="002B69AD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</w:tr>
          </w:tbl>
          <w:p w14:paraId="4191B14C" w14:textId="4A4A00DD" w:rsidR="002C2A16" w:rsidRPr="00F04B60" w:rsidRDefault="002C2A16" w:rsidP="008B647E">
            <w:pPr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</w:tc>
      </w:tr>
      <w:tr w:rsidR="008F1F23" w:rsidRPr="00F04B60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F04B60" w:rsidRDefault="00366280" w:rsidP="00B41E9C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r w:rsidR="008F1F23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</w:p>
          <w:p w14:paraId="0731CF29" w14:textId="7040CD0F" w:rsidR="000B1FFE" w:rsidRPr="00F04B60" w:rsidRDefault="002769BC" w:rsidP="00F54D6D">
            <w:pPr>
              <w:snapToGrid w:val="0"/>
              <w:ind w:firstLineChars="50" w:firstLine="14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解答程式</w:t>
            </w:r>
            <w:r w:rsidR="00366280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DC5223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ArrayToInteger</w:t>
            </w:r>
            <w:r w:rsidR="00B744B3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.c</w:t>
            </w:r>
            <w:r w:rsidR="00250D90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pp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(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檔名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)</w:t>
            </w:r>
          </w:p>
          <w:p w14:paraId="7005AD42" w14:textId="6B9AC1FD" w:rsidR="00F54D6D" w:rsidRPr="00F04B60" w:rsidRDefault="002769BC" w:rsidP="0072651A">
            <w:pPr>
              <w:snapToGrid w:val="0"/>
              <w:ind w:firstLineChars="50" w:firstLine="14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測試資料</w:t>
            </w:r>
            <w:r w:rsidR="008342A1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72651A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input</w:t>
            </w:r>
            <w:r w:rsidR="002A0D05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.txt, </w:t>
            </w:r>
            <w:r w:rsidR="0072651A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output.txt</w:t>
            </w:r>
          </w:p>
        </w:tc>
      </w:tr>
      <w:tr w:rsidR="000D0A83" w:rsidRPr="00F04B60" w14:paraId="6AB62929" w14:textId="77777777" w:rsidTr="005C5A1C">
        <w:tc>
          <w:tcPr>
            <w:tcW w:w="5000" w:type="pct"/>
            <w:vAlign w:val="center"/>
          </w:tcPr>
          <w:p w14:paraId="7308D580" w14:textId="32939E8F" w:rsidR="007654A1" w:rsidRPr="00F04B60" w:rsidRDefault="00633064" w:rsidP="007654A1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</w:p>
          <w:p w14:paraId="50BB7DB4" w14:textId="2FA45487" w:rsidR="007654A1" w:rsidRPr="00F04B60" w:rsidRDefault="007654A1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7727E650" w:rsidR="00B41E9C" w:rsidRPr="00F04B60" w:rsidRDefault="007654A1" w:rsidP="007654A1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hAnsi="Times New Roman" w:cs="Times New Roman"/>
              </w:rPr>
              <w:sym w:font="Wingdings" w:char="F06E"/>
            </w:r>
            <w:r w:rsidR="000D0A83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F04B60" w14:paraId="13AADA3B" w14:textId="77777777" w:rsidTr="005C5A1C">
        <w:tc>
          <w:tcPr>
            <w:tcW w:w="5000" w:type="pct"/>
            <w:vAlign w:val="center"/>
          </w:tcPr>
          <w:p w14:paraId="6461B6B3" w14:textId="6D6D03EA" w:rsidR="00B41E9C" w:rsidRPr="00F04B60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7654A1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F04B60" w14:paraId="20BDA192" w14:textId="77777777" w:rsidTr="005C5A1C">
        <w:trPr>
          <w:trHeight w:val="1096"/>
        </w:trPr>
        <w:tc>
          <w:tcPr>
            <w:tcW w:w="5000" w:type="pct"/>
          </w:tcPr>
          <w:p w14:paraId="75E5329F" w14:textId="77777777" w:rsidR="007654A1" w:rsidRPr="00F04B60" w:rsidRDefault="002C2A16" w:rsidP="00F54D6D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7FDE1F3" w14:textId="21BC7B31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nt main() {</w:t>
            </w:r>
          </w:p>
          <w:p w14:paraId="21D1FA1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string beTrans;</w:t>
            </w:r>
          </w:p>
          <w:p w14:paraId="0F7379B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5C11B1B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while (cin &gt;&gt; beTrans) {</w:t>
            </w:r>
          </w:p>
          <w:p w14:paraId="2DDB3E2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Atoi atoi(beTrans + "20");</w:t>
            </w:r>
          </w:p>
          <w:p w14:paraId="4EEB358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if (atoi.IsDigital()) {</w:t>
            </w:r>
          </w:p>
          <w:p w14:paraId="3070749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Length() &lt;&lt; endl;</w:t>
            </w:r>
          </w:p>
          <w:p w14:paraId="6534F5A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StringToInteger() &lt;&lt; endl;</w:t>
            </w:r>
          </w:p>
          <w:p w14:paraId="3BC1081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sizeof(atoi.StringToInteger()) &lt;&lt; endl;</w:t>
            </w:r>
          </w:p>
          <w:p w14:paraId="7760674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48679BA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49CA8B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atoi.SetString(beTrans);</w:t>
            </w:r>
          </w:p>
          <w:p w14:paraId="7A58FAD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if (atoi.IsDigital()) {</w:t>
            </w:r>
          </w:p>
          <w:p w14:paraId="429CCB2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Length() &lt;&lt; endl;</w:t>
            </w:r>
          </w:p>
          <w:p w14:paraId="142B3D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StringToInteger() &lt;&lt; endl;</w:t>
            </w:r>
          </w:p>
          <w:p w14:paraId="59E58A56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sizeof(atoi.StringToInteger()) &lt;&lt; endl;</w:t>
            </w:r>
          </w:p>
          <w:p w14:paraId="55F8FAF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4BC04A3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2AEB14B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17858A7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return 0;</w:t>
            </w:r>
          </w:p>
          <w:p w14:paraId="6955EEF8" w14:textId="791CD71B" w:rsidR="007654A1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}</w:t>
            </w:r>
          </w:p>
        </w:tc>
      </w:tr>
    </w:tbl>
    <w:p w14:paraId="25EC3316" w14:textId="77777777" w:rsidR="00B2307C" w:rsidRPr="00F04B60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F04B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809549" w14:textId="77777777" w:rsidR="00046206" w:rsidRDefault="00046206" w:rsidP="00630DFA">
      <w:r>
        <w:separator/>
      </w:r>
    </w:p>
  </w:endnote>
  <w:endnote w:type="continuationSeparator" w:id="0">
    <w:p w14:paraId="6D43937F" w14:textId="77777777" w:rsidR="00046206" w:rsidRDefault="00046206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B6D1C9" w14:textId="77777777" w:rsidR="00046206" w:rsidRDefault="00046206" w:rsidP="00630DFA">
      <w:r>
        <w:separator/>
      </w:r>
    </w:p>
  </w:footnote>
  <w:footnote w:type="continuationSeparator" w:id="0">
    <w:p w14:paraId="6DACA9D6" w14:textId="77777777" w:rsidR="00046206" w:rsidRDefault="00046206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84EE123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6CE546D"/>
    <w:multiLevelType w:val="hybridMultilevel"/>
    <w:tmpl w:val="CBAC30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 w15:restartNumberingAfterBreak="0">
    <w:nsid w:val="57A51529"/>
    <w:multiLevelType w:val="hybridMultilevel"/>
    <w:tmpl w:val="E0D6FA04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4116C"/>
    <w:rsid w:val="0004384D"/>
    <w:rsid w:val="00046206"/>
    <w:rsid w:val="000557E9"/>
    <w:rsid w:val="000640A1"/>
    <w:rsid w:val="000643AD"/>
    <w:rsid w:val="000678EF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67DDC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19B6"/>
    <w:rsid w:val="002E3577"/>
    <w:rsid w:val="002F3CD9"/>
    <w:rsid w:val="003151F6"/>
    <w:rsid w:val="00320D12"/>
    <w:rsid w:val="00343D46"/>
    <w:rsid w:val="00356DD7"/>
    <w:rsid w:val="00366280"/>
    <w:rsid w:val="00371D9A"/>
    <w:rsid w:val="00372456"/>
    <w:rsid w:val="0037276F"/>
    <w:rsid w:val="00391A5E"/>
    <w:rsid w:val="003A2AB0"/>
    <w:rsid w:val="003A2CD0"/>
    <w:rsid w:val="003F3EF6"/>
    <w:rsid w:val="003F771D"/>
    <w:rsid w:val="00416DE2"/>
    <w:rsid w:val="00440726"/>
    <w:rsid w:val="0049086C"/>
    <w:rsid w:val="00513CFF"/>
    <w:rsid w:val="00520093"/>
    <w:rsid w:val="005405DA"/>
    <w:rsid w:val="005517E1"/>
    <w:rsid w:val="00574726"/>
    <w:rsid w:val="005812F6"/>
    <w:rsid w:val="005B1FEF"/>
    <w:rsid w:val="005C5A1C"/>
    <w:rsid w:val="00600368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70080C"/>
    <w:rsid w:val="00700EB4"/>
    <w:rsid w:val="0072651A"/>
    <w:rsid w:val="00746D74"/>
    <w:rsid w:val="00746F20"/>
    <w:rsid w:val="007654A1"/>
    <w:rsid w:val="007A77F5"/>
    <w:rsid w:val="007C4FF3"/>
    <w:rsid w:val="00813787"/>
    <w:rsid w:val="008342A1"/>
    <w:rsid w:val="00855E26"/>
    <w:rsid w:val="00887B17"/>
    <w:rsid w:val="008B647E"/>
    <w:rsid w:val="008C272A"/>
    <w:rsid w:val="008F0662"/>
    <w:rsid w:val="008F1F23"/>
    <w:rsid w:val="008F466C"/>
    <w:rsid w:val="008F65F2"/>
    <w:rsid w:val="00901620"/>
    <w:rsid w:val="00917259"/>
    <w:rsid w:val="00954087"/>
    <w:rsid w:val="00996066"/>
    <w:rsid w:val="009A6432"/>
    <w:rsid w:val="009C7439"/>
    <w:rsid w:val="009D3AB7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F04F8"/>
    <w:rsid w:val="00B107F7"/>
    <w:rsid w:val="00B2307C"/>
    <w:rsid w:val="00B41E9C"/>
    <w:rsid w:val="00B72254"/>
    <w:rsid w:val="00B744B3"/>
    <w:rsid w:val="00B85D6E"/>
    <w:rsid w:val="00B9228D"/>
    <w:rsid w:val="00BA47D5"/>
    <w:rsid w:val="00BF0BEE"/>
    <w:rsid w:val="00C00075"/>
    <w:rsid w:val="00C06D97"/>
    <w:rsid w:val="00C36F97"/>
    <w:rsid w:val="00C52FBC"/>
    <w:rsid w:val="00C90E26"/>
    <w:rsid w:val="00C971B6"/>
    <w:rsid w:val="00D6215A"/>
    <w:rsid w:val="00D70A76"/>
    <w:rsid w:val="00D723F5"/>
    <w:rsid w:val="00D86A74"/>
    <w:rsid w:val="00D957BA"/>
    <w:rsid w:val="00DA41AF"/>
    <w:rsid w:val="00DC4304"/>
    <w:rsid w:val="00DC5223"/>
    <w:rsid w:val="00DF11C1"/>
    <w:rsid w:val="00E269D4"/>
    <w:rsid w:val="00E318FE"/>
    <w:rsid w:val="00E34B93"/>
    <w:rsid w:val="00E4729C"/>
    <w:rsid w:val="00E72F07"/>
    <w:rsid w:val="00E87D73"/>
    <w:rsid w:val="00EC6049"/>
    <w:rsid w:val="00ED668F"/>
    <w:rsid w:val="00EF1E2E"/>
    <w:rsid w:val="00F01CB3"/>
    <w:rsid w:val="00F04B60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96562870-1B65-4699-AB29-559C80507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4</Pages>
  <Words>396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ryl Huang</cp:lastModifiedBy>
  <cp:revision>21</cp:revision>
  <cp:lastPrinted>2015-07-24T07:04:00Z</cp:lastPrinted>
  <dcterms:created xsi:type="dcterms:W3CDTF">2017-02-28T16:50:00Z</dcterms:created>
  <dcterms:modified xsi:type="dcterms:W3CDTF">2020-04-05T20:14:00Z</dcterms:modified>
</cp:coreProperties>
</file>